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e24668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5cf456cb-7230-4885-8e07-b2e5a1b1a0df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740c4826-9963-46ef-bf1c-e9e98608dd62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02:37Z</dcterms:created>
  <dcterms:modified xsi:type="dcterms:W3CDTF">2023-07-03T04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